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tubéreu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; 3-methyl-4-(2,6,6-trimethyl-2-cyclohexen-1-yl)-3-buten-2-one; iso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/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masy ciała)</w:t>
              <w:br/>
              <w:t>Acute Tox. 4 (Dermal), H312 (ATE=1100 mg/kg masy ciała)</w:t>
              <w:br/>
              <w:t>Acute Tox. 4 (Inhalatio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masy ciała)</w:t>
              <w:br/>
              <w:t>Aquatic Acute 1, H400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Biała kwiat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masy ciała Animal: rat, Guideline: EU Method B.1 (Acute Toxicity (Oral))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ubéreu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ubéreu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isoeugenol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erm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derm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tio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inhal.), Category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ific target organ toxicity – Single exposure, Category 3, Respiratory tract irritation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ubéreu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ubéreu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7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AA92D0-9C21-4783-95C2-503DB8C4604A}"/>
</file>

<file path=customXml/itemProps3.xml><?xml version="1.0" encoding="utf-8"?>
<ds:datastoreItem xmlns:ds="http://schemas.openxmlformats.org/officeDocument/2006/customXml" ds:itemID="{F8DB796E-988F-4549-B50C-9254CF657E8E}"/>
</file>

<file path=customXml/itemProps4.xml><?xml version="1.0" encoding="utf-8"?>
<ds:datastoreItem xmlns:ds="http://schemas.openxmlformats.org/officeDocument/2006/customXml" ds:itemID="{D1EBC899-69DA-4768-927D-D5ED225C69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